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ITS1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1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1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1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1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4.284, df = 2, p-value = 0.000791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7.0784, df = 1, p-value = 0.007802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4.502, df = 2, p-value = 0.0007094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4.095, df = 1, p-value = 0.0001738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1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1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1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1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1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1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doc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r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m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1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1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s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ty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doc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l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r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m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s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ty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ITS1</dc:title>
  <dc:creator/>
  <cp:keywords/>
  <dcterms:created xsi:type="dcterms:W3CDTF">2025-01-25T10:59:44Z</dcterms:created>
  <dcterms:modified xsi:type="dcterms:W3CDTF">2025-01-25T10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